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500" w:type="dxa"/>
        <w:tblInd w:w="0" w:type="dxa"/>
        <w:tblCellMar>
          <w:top w:w="494" w:type="dxa"/>
          <w:left w:w="525" w:type="dxa"/>
          <w:right w:w="329" w:type="dxa"/>
        </w:tblCellMar>
        <w:tblLook w:val="04A0" w:firstRow="1" w:lastRow="0" w:firstColumn="1" w:lastColumn="0" w:noHBand="0" w:noVBand="1"/>
      </w:tblPr>
      <w:tblGrid>
        <w:gridCol w:w="3500"/>
        <w:gridCol w:w="7000"/>
      </w:tblGrid>
      <w:tr w:rsidR="002D1197" w14:paraId="1CB09203" w14:textId="77777777">
        <w:trPr>
          <w:trHeight w:val="2055"/>
        </w:trPr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3977C1"/>
          </w:tcPr>
          <w:p w14:paraId="4ED98A95" w14:textId="77777777" w:rsidR="002D1197" w:rsidRDefault="00933F69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1AC57C01" wp14:editId="2532F13B">
                  <wp:simplePos x="0" y="0"/>
                  <wp:positionH relativeFrom="margin">
                    <wp:posOffset>304165</wp:posOffset>
                  </wp:positionH>
                  <wp:positionV relativeFrom="paragraph">
                    <wp:posOffset>405765</wp:posOffset>
                  </wp:positionV>
                  <wp:extent cx="640080" cy="853440"/>
                  <wp:effectExtent l="0" t="0" r="7620" b="381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sdf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" cy="853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92252">
              <w:rPr>
                <w:b/>
                <w:color w:val="FFFFFF"/>
                <w:sz w:val="48"/>
              </w:rPr>
              <w:t>Elio OBEID</w:t>
            </w:r>
          </w:p>
        </w:tc>
        <w:tc>
          <w:tcPr>
            <w:tcW w:w="7000" w:type="dxa"/>
            <w:tcBorders>
              <w:top w:val="nil"/>
              <w:left w:val="nil"/>
              <w:bottom w:val="nil"/>
              <w:right w:val="nil"/>
            </w:tcBorders>
            <w:shd w:val="clear" w:color="auto" w:fill="3977C1"/>
            <w:vAlign w:val="center"/>
          </w:tcPr>
          <w:p w14:paraId="0AA664A7" w14:textId="77777777" w:rsidR="00BB3878" w:rsidRDefault="00192252" w:rsidP="00BB3878">
            <w:pPr>
              <w:spacing w:after="149"/>
              <w:ind w:left="2842"/>
            </w:pPr>
            <w:r>
              <w:rPr>
                <w:b/>
                <w:color w:val="FFFFFF"/>
                <w:sz w:val="15"/>
              </w:rPr>
              <w:t xml:space="preserve">Email </w:t>
            </w:r>
            <w:r w:rsidR="00BB3878" w:rsidRPr="002B524D">
              <w:rPr>
                <w:color w:val="FFFFFF"/>
                <w:sz w:val="15"/>
              </w:rPr>
              <w:t>elioobeid.eo@gmail.com</w:t>
            </w:r>
          </w:p>
          <w:p w14:paraId="2C700B13" w14:textId="77777777" w:rsidR="002D1197" w:rsidRDefault="00192252" w:rsidP="00BB3878">
            <w:pPr>
              <w:spacing w:after="149"/>
              <w:ind w:left="2842"/>
            </w:pPr>
            <w:r>
              <w:rPr>
                <w:b/>
                <w:color w:val="FFFFFF"/>
                <w:sz w:val="15"/>
              </w:rPr>
              <w:t xml:space="preserve">Address </w:t>
            </w:r>
            <w:proofErr w:type="spellStart"/>
            <w:r>
              <w:rPr>
                <w:color w:val="FFFFFF"/>
                <w:sz w:val="15"/>
              </w:rPr>
              <w:t>Dekwaneh</w:t>
            </w:r>
            <w:proofErr w:type="spellEnd"/>
            <w:r>
              <w:rPr>
                <w:color w:val="FFFFFF"/>
                <w:sz w:val="15"/>
              </w:rPr>
              <w:t xml:space="preserve">, City Rama St., Sarina </w:t>
            </w:r>
          </w:p>
          <w:p w14:paraId="6165986A" w14:textId="77777777" w:rsidR="002D1197" w:rsidRDefault="00192252">
            <w:pPr>
              <w:spacing w:after="146"/>
              <w:ind w:left="1863"/>
              <w:jc w:val="center"/>
            </w:pPr>
            <w:r>
              <w:rPr>
                <w:color w:val="FFFFFF"/>
                <w:sz w:val="15"/>
              </w:rPr>
              <w:t>Bldg., 4th Floor</w:t>
            </w:r>
          </w:p>
          <w:p w14:paraId="11950369" w14:textId="77777777" w:rsidR="002D1197" w:rsidRDefault="00192252">
            <w:pPr>
              <w:ind w:left="1226"/>
              <w:jc w:val="center"/>
            </w:pPr>
            <w:r>
              <w:rPr>
                <w:b/>
                <w:color w:val="FFFFFF"/>
                <w:sz w:val="15"/>
              </w:rPr>
              <w:t xml:space="preserve">Phone </w:t>
            </w:r>
            <w:r>
              <w:rPr>
                <w:color w:val="FFFFFF"/>
                <w:sz w:val="15"/>
              </w:rPr>
              <w:t>0096181786527</w:t>
            </w:r>
          </w:p>
        </w:tc>
      </w:tr>
    </w:tbl>
    <w:p w14:paraId="3CDE3FC7" w14:textId="77777777" w:rsidR="002D1197" w:rsidRDefault="00192252">
      <w:pPr>
        <w:pStyle w:val="Heading1"/>
        <w:spacing w:after="11" w:line="259" w:lineRule="auto"/>
        <w:ind w:left="-5"/>
      </w:pPr>
      <w:r>
        <w:rPr>
          <w:sz w:val="18"/>
        </w:rPr>
        <w:t>Experience</w:t>
      </w:r>
    </w:p>
    <w:tbl>
      <w:tblPr>
        <w:tblStyle w:val="TableGrid"/>
        <w:tblW w:w="7840" w:type="dxa"/>
        <w:tblInd w:w="0" w:type="dxa"/>
        <w:tblLook w:val="04A0" w:firstRow="1" w:lastRow="0" w:firstColumn="1" w:lastColumn="0" w:noHBand="0" w:noVBand="1"/>
      </w:tblPr>
      <w:tblGrid>
        <w:gridCol w:w="3500"/>
        <w:gridCol w:w="4340"/>
      </w:tblGrid>
      <w:tr w:rsidR="002D1197" w14:paraId="1F5E7541" w14:textId="77777777">
        <w:trPr>
          <w:trHeight w:val="600"/>
        </w:trPr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</w:tcPr>
          <w:p w14:paraId="35418218" w14:textId="77777777" w:rsidR="002D1197" w:rsidRDefault="00192252">
            <w:pPr>
              <w:spacing w:after="36"/>
            </w:pPr>
            <w:r>
              <w:rPr>
                <w:b/>
                <w:color w:val="292929"/>
                <w:sz w:val="23"/>
              </w:rPr>
              <w:t>Supervisor</w:t>
            </w:r>
          </w:p>
          <w:p w14:paraId="2D28B387" w14:textId="77777777" w:rsidR="002D1197" w:rsidRDefault="00192252">
            <w:r>
              <w:rPr>
                <w:b/>
                <w:color w:val="292929"/>
                <w:sz w:val="18"/>
              </w:rPr>
              <w:t>Fly High</w:t>
            </w:r>
          </w:p>
        </w:tc>
        <w:tc>
          <w:tcPr>
            <w:tcW w:w="4339" w:type="dxa"/>
            <w:tcBorders>
              <w:top w:val="nil"/>
              <w:left w:val="nil"/>
              <w:bottom w:val="nil"/>
              <w:right w:val="nil"/>
            </w:tcBorders>
          </w:tcPr>
          <w:p w14:paraId="0D7C0F99" w14:textId="77777777" w:rsidR="002D1197" w:rsidRDefault="00192252">
            <w:pPr>
              <w:spacing w:after="33"/>
              <w:jc w:val="both"/>
            </w:pPr>
            <w:r>
              <w:rPr>
                <w:color w:val="3B3B3B"/>
                <w:sz w:val="18"/>
              </w:rPr>
              <w:t>-Supervised a team ranging from 5 to 15 people.</w:t>
            </w:r>
          </w:p>
          <w:p w14:paraId="6B6F13FB" w14:textId="77777777" w:rsidR="002D1197" w:rsidRDefault="00192252">
            <w:r>
              <w:rPr>
                <w:color w:val="3B3B3B"/>
                <w:sz w:val="18"/>
              </w:rPr>
              <w:t>-Managed school events and festivals</w:t>
            </w:r>
          </w:p>
        </w:tc>
      </w:tr>
    </w:tbl>
    <w:p w14:paraId="05C4F5D7" w14:textId="77777777" w:rsidR="002D1197" w:rsidRDefault="00192252">
      <w:pPr>
        <w:spacing w:after="300"/>
        <w:ind w:left="-5" w:hanging="10"/>
      </w:pPr>
      <w:r>
        <w:rPr>
          <w:color w:val="292929"/>
          <w:sz w:val="18"/>
        </w:rPr>
        <w:t>July-2014 - July-2017</w:t>
      </w:r>
    </w:p>
    <w:p w14:paraId="7017E78F" w14:textId="77777777" w:rsidR="002D1197" w:rsidRDefault="00192252">
      <w:pPr>
        <w:pStyle w:val="Heading1"/>
        <w:ind w:left="-5" w:right="4034"/>
      </w:pPr>
      <w:r>
        <w:t>Runner/Host</w:t>
      </w:r>
    </w:p>
    <w:p w14:paraId="601B4A77" w14:textId="77777777" w:rsidR="002D1197" w:rsidRDefault="00192252">
      <w:pPr>
        <w:pStyle w:val="Heading2"/>
        <w:ind w:left="-5"/>
      </w:pPr>
      <w:r>
        <w:t>Roadster Diner</w:t>
      </w:r>
    </w:p>
    <w:p w14:paraId="12049844" w14:textId="77777777" w:rsidR="002D1197" w:rsidRDefault="00192252">
      <w:pPr>
        <w:spacing w:after="63"/>
        <w:ind w:left="-5" w:hanging="10"/>
      </w:pPr>
      <w:r>
        <w:rPr>
          <w:color w:val="292929"/>
          <w:sz w:val="18"/>
        </w:rPr>
        <w:t>Beirut City Center</w:t>
      </w:r>
    </w:p>
    <w:p w14:paraId="555224CB" w14:textId="77777777" w:rsidR="002D1197" w:rsidRDefault="00192252">
      <w:pPr>
        <w:spacing w:after="300"/>
        <w:ind w:left="-5" w:hanging="10"/>
      </w:pPr>
      <w:r>
        <w:rPr>
          <w:color w:val="292929"/>
          <w:sz w:val="18"/>
        </w:rPr>
        <w:t>June-2017 - August-2018</w:t>
      </w:r>
    </w:p>
    <w:p w14:paraId="4B5A7383" w14:textId="77777777" w:rsidR="002D1197" w:rsidRDefault="00192252">
      <w:pPr>
        <w:pStyle w:val="Heading1"/>
        <w:ind w:left="-5" w:right="4034"/>
      </w:pPr>
      <w:r>
        <w:t>Bartender</w:t>
      </w:r>
    </w:p>
    <w:p w14:paraId="680E346A" w14:textId="77777777" w:rsidR="002D1197" w:rsidRDefault="00192252">
      <w:pPr>
        <w:pStyle w:val="Heading2"/>
        <w:ind w:left="-5"/>
      </w:pPr>
      <w:r>
        <w:t>Roadster Diner</w:t>
      </w:r>
    </w:p>
    <w:p w14:paraId="03FDBFD2" w14:textId="77777777" w:rsidR="002D1197" w:rsidRDefault="00192252">
      <w:pPr>
        <w:spacing w:after="63"/>
        <w:ind w:left="-5" w:hanging="10"/>
      </w:pPr>
      <w:r>
        <w:rPr>
          <w:color w:val="292929"/>
          <w:sz w:val="18"/>
        </w:rPr>
        <w:t>Beirut City Center</w:t>
      </w:r>
    </w:p>
    <w:p w14:paraId="38B491B0" w14:textId="77777777" w:rsidR="002D1197" w:rsidRDefault="00192252">
      <w:pPr>
        <w:spacing w:after="300"/>
        <w:ind w:left="-5" w:hanging="10"/>
      </w:pPr>
      <w:r>
        <w:rPr>
          <w:color w:val="292929"/>
          <w:sz w:val="18"/>
        </w:rPr>
        <w:t>August-2017 - April-2018</w:t>
      </w:r>
    </w:p>
    <w:p w14:paraId="0245E1D6" w14:textId="77777777" w:rsidR="002D1197" w:rsidRDefault="001B5AD2">
      <w:pPr>
        <w:pStyle w:val="Heading1"/>
        <w:ind w:left="-5" w:right="4034"/>
      </w:pPr>
      <w:r>
        <w:t>Manager</w:t>
      </w:r>
    </w:p>
    <w:p w14:paraId="4DF57A80" w14:textId="77777777" w:rsidR="001B3FA5" w:rsidRPr="001B3FA5" w:rsidRDefault="00192252" w:rsidP="001B3FA5">
      <w:pPr>
        <w:pStyle w:val="Heading2"/>
        <w:ind w:left="-5"/>
        <w:rPr>
          <w:b w:val="0"/>
          <w:bCs/>
        </w:rPr>
      </w:pPr>
      <w:r>
        <w:t>Reload Gaming Lounge</w:t>
      </w:r>
      <w:r w:rsidR="001B3FA5">
        <w:tab/>
      </w:r>
      <w:r w:rsidR="001B3FA5">
        <w:tab/>
      </w:r>
      <w:r w:rsidR="001B3FA5">
        <w:tab/>
      </w:r>
      <w:r w:rsidR="001B3FA5" w:rsidRPr="001B3FA5">
        <w:rPr>
          <w:b w:val="0"/>
          <w:bCs/>
        </w:rPr>
        <w:t>-Responsible of Sales Reports</w:t>
      </w:r>
    </w:p>
    <w:p w14:paraId="5D695D56" w14:textId="77777777" w:rsidR="002D1197" w:rsidRDefault="00192252" w:rsidP="001B3FA5">
      <w:pPr>
        <w:spacing w:after="63"/>
        <w:ind w:left="-5" w:hanging="10"/>
      </w:pPr>
      <w:proofErr w:type="spellStart"/>
      <w:r>
        <w:rPr>
          <w:color w:val="292929"/>
          <w:sz w:val="18"/>
        </w:rPr>
        <w:t>Mansourieh</w:t>
      </w:r>
      <w:proofErr w:type="spellEnd"/>
      <w:r w:rsidR="001B3FA5">
        <w:rPr>
          <w:color w:val="292929"/>
          <w:sz w:val="18"/>
        </w:rPr>
        <w:tab/>
      </w:r>
      <w:r w:rsidR="001B3FA5">
        <w:rPr>
          <w:color w:val="292929"/>
          <w:sz w:val="18"/>
        </w:rPr>
        <w:tab/>
      </w:r>
      <w:r w:rsidR="001B3FA5">
        <w:rPr>
          <w:color w:val="292929"/>
          <w:sz w:val="18"/>
        </w:rPr>
        <w:tab/>
      </w:r>
      <w:r w:rsidR="001B3FA5">
        <w:rPr>
          <w:color w:val="292929"/>
          <w:sz w:val="18"/>
        </w:rPr>
        <w:tab/>
        <w:t>-Troubleshooting any PC-related or networking problems.</w:t>
      </w:r>
    </w:p>
    <w:p w14:paraId="2E2E9F1C" w14:textId="77777777" w:rsidR="002D1197" w:rsidRDefault="00BB3878">
      <w:pPr>
        <w:spacing w:after="300"/>
        <w:ind w:left="-5" w:hanging="10"/>
      </w:pPr>
      <w:r>
        <w:rPr>
          <w:color w:val="292929"/>
          <w:sz w:val="18"/>
        </w:rPr>
        <w:t>May-2018 – June-2019</w:t>
      </w:r>
    </w:p>
    <w:p w14:paraId="4D9ABA1B" w14:textId="77777777" w:rsidR="002D1197" w:rsidRDefault="00192252">
      <w:pPr>
        <w:pStyle w:val="Heading1"/>
        <w:ind w:left="-5" w:right="4034"/>
      </w:pPr>
      <w:r>
        <w:t>Waiter</w:t>
      </w:r>
    </w:p>
    <w:p w14:paraId="43E27BD8" w14:textId="77777777" w:rsidR="002D1197" w:rsidRDefault="00192252">
      <w:pPr>
        <w:pStyle w:val="Heading2"/>
        <w:ind w:left="-5"/>
      </w:pPr>
      <w:r>
        <w:t>Weddings and Events</w:t>
      </w:r>
    </w:p>
    <w:p w14:paraId="62B5E5BC" w14:textId="77777777" w:rsidR="002D1197" w:rsidRDefault="00192252">
      <w:pPr>
        <w:spacing w:after="110"/>
        <w:ind w:left="-5" w:hanging="10"/>
      </w:pPr>
      <w:r>
        <w:rPr>
          <w:color w:val="292929"/>
          <w:sz w:val="18"/>
        </w:rPr>
        <w:t>April-2018 - Currently</w:t>
      </w:r>
    </w:p>
    <w:p w14:paraId="773B3615" w14:textId="77777777" w:rsidR="002D1197" w:rsidRDefault="00192252">
      <w:pPr>
        <w:spacing w:after="325"/>
        <w:ind w:right="-2373"/>
      </w:pPr>
      <w:r>
        <w:rPr>
          <w:noProof/>
        </w:rPr>
        <mc:AlternateContent>
          <mc:Choice Requires="wpg">
            <w:drawing>
              <wp:inline distT="0" distB="0" distL="0" distR="0" wp14:anchorId="2E5D271F" wp14:editId="46B29D10">
                <wp:extent cx="6667500" cy="9525"/>
                <wp:effectExtent l="0" t="0" r="0" b="0"/>
                <wp:docPr id="972" name="Group 9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67500" cy="9525"/>
                          <a:chOff x="0" y="0"/>
                          <a:chExt cx="6667500" cy="9525"/>
                        </a:xfrm>
                      </wpg:grpSpPr>
                      <wps:wsp>
                        <wps:cNvPr id="1315" name="Shape 1315"/>
                        <wps:cNvSpPr/>
                        <wps:spPr>
                          <a:xfrm>
                            <a:off x="0" y="0"/>
                            <a:ext cx="66675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67500" h="9525">
                                <a:moveTo>
                                  <a:pt x="0" y="0"/>
                                </a:moveTo>
                                <a:lnTo>
                                  <a:pt x="6667500" y="0"/>
                                </a:lnTo>
                                <a:lnTo>
                                  <a:pt x="66675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9292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3EA6DF" id="Group 972" o:spid="_x0000_s1026" style="width:525pt;height:.75pt;mso-position-horizontal-relative:char;mso-position-vertical-relative:line" coordsize="66675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">
                <v:shape id="Shape 1315" o:spid="_x0000_s1027" style="position:absolute;width:66675;height:95;visibility:visible;mso-wrap-style:square;v-text-anchor:top" coordsize="666750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" path="m,l6667500,r,9525l,9525,,e" fillcolor="#292929" stroked="f" strokeweight="0">
                  <v:stroke miterlimit="83231f" joinstyle="miter"/>
                  <v:path arrowok="t" textboxrect="0,0,6667500,9525"/>
                </v:shape>
                <w10:anchorlock/>
              </v:group>
            </w:pict>
          </mc:Fallback>
        </mc:AlternateContent>
      </w:r>
    </w:p>
    <w:p w14:paraId="3596CD33" w14:textId="77777777" w:rsidR="002D1197" w:rsidRDefault="00192252">
      <w:pPr>
        <w:spacing w:after="262"/>
        <w:ind w:left="-5" w:hanging="10"/>
      </w:pPr>
      <w:r>
        <w:rPr>
          <w:b/>
          <w:color w:val="292929"/>
          <w:sz w:val="18"/>
        </w:rPr>
        <w:t>Education</w:t>
      </w:r>
    </w:p>
    <w:p w14:paraId="754AE3E2" w14:textId="77777777" w:rsidR="002D1197" w:rsidRDefault="00192252">
      <w:pPr>
        <w:pStyle w:val="Heading1"/>
        <w:ind w:left="-5" w:right="4034"/>
      </w:pPr>
      <w:r>
        <w:t>French and Lebanese Baccalaureate</w:t>
      </w:r>
    </w:p>
    <w:p w14:paraId="55154472" w14:textId="77777777" w:rsidR="002D1197" w:rsidRDefault="00192252">
      <w:pPr>
        <w:pStyle w:val="Heading2"/>
        <w:ind w:left="-5"/>
      </w:pPr>
      <w:r>
        <w:t>College Notre Dame de Nazareth</w:t>
      </w:r>
    </w:p>
    <w:p w14:paraId="2BEFA042" w14:textId="77777777" w:rsidR="002D1197" w:rsidRDefault="00192252">
      <w:pPr>
        <w:spacing w:after="237" w:line="328" w:lineRule="auto"/>
        <w:ind w:left="-5" w:right="6840" w:hanging="10"/>
      </w:pPr>
      <w:r>
        <w:rPr>
          <w:color w:val="292929"/>
          <w:sz w:val="18"/>
        </w:rPr>
        <w:t>Achrafieh 2016</w:t>
      </w:r>
    </w:p>
    <w:p w14:paraId="22E3CB76" w14:textId="77777777" w:rsidR="002D1197" w:rsidRDefault="00192252">
      <w:pPr>
        <w:spacing w:after="11" w:line="248" w:lineRule="auto"/>
        <w:ind w:left="-5" w:right="4034" w:hanging="10"/>
      </w:pPr>
      <w:r>
        <w:rPr>
          <w:b/>
          <w:color w:val="292929"/>
          <w:sz w:val="23"/>
        </w:rPr>
        <w:t xml:space="preserve">Bachelor of Engineering </w:t>
      </w:r>
    </w:p>
    <w:p w14:paraId="18012C49" w14:textId="77777777" w:rsidR="002D1197" w:rsidRDefault="00192252">
      <w:pPr>
        <w:spacing w:after="11" w:line="248" w:lineRule="auto"/>
        <w:ind w:left="-5" w:right="4034" w:hanging="10"/>
      </w:pPr>
      <w:r>
        <w:rPr>
          <w:b/>
          <w:color w:val="292929"/>
          <w:sz w:val="23"/>
        </w:rPr>
        <w:t xml:space="preserve">(Computer and </w:t>
      </w:r>
    </w:p>
    <w:p w14:paraId="000CABC3" w14:textId="77777777" w:rsidR="002D1197" w:rsidRPr="00CF31B4" w:rsidRDefault="00192252">
      <w:pPr>
        <w:pStyle w:val="Heading1"/>
        <w:ind w:left="-5" w:right="4034"/>
        <w:rPr>
          <w:lang w:val="fr-FR"/>
        </w:rPr>
      </w:pPr>
      <w:r w:rsidRPr="00CF31B4">
        <w:rPr>
          <w:lang w:val="fr-FR"/>
        </w:rPr>
        <w:t>Communications)</w:t>
      </w:r>
    </w:p>
    <w:p w14:paraId="01261702" w14:textId="77777777" w:rsidR="002D1197" w:rsidRPr="00CF31B4" w:rsidRDefault="00192252">
      <w:pPr>
        <w:pStyle w:val="Heading2"/>
        <w:ind w:left="-5"/>
        <w:rPr>
          <w:lang w:val="fr-FR"/>
        </w:rPr>
      </w:pPr>
      <w:r w:rsidRPr="00CF31B4">
        <w:rPr>
          <w:lang w:val="fr-FR"/>
        </w:rPr>
        <w:t>École Supérieure d'Ingénieurs de Beyrouth</w:t>
      </w:r>
    </w:p>
    <w:p w14:paraId="2D4D5FED" w14:textId="77777777" w:rsidR="002D1197" w:rsidRDefault="00192252">
      <w:pPr>
        <w:spacing w:after="63"/>
        <w:ind w:left="-5" w:hanging="10"/>
      </w:pPr>
      <w:proofErr w:type="spellStart"/>
      <w:r>
        <w:rPr>
          <w:color w:val="292929"/>
          <w:sz w:val="18"/>
        </w:rPr>
        <w:t>Mansourieh</w:t>
      </w:r>
      <w:proofErr w:type="spellEnd"/>
    </w:p>
    <w:p w14:paraId="0C65D113" w14:textId="7DFB2DD8" w:rsidR="00CF31B4" w:rsidRDefault="00192252">
      <w:pPr>
        <w:spacing w:after="63"/>
        <w:ind w:left="-5" w:hanging="10"/>
        <w:rPr>
          <w:color w:val="292929"/>
          <w:sz w:val="18"/>
        </w:rPr>
      </w:pPr>
      <w:r>
        <w:rPr>
          <w:color w:val="292929"/>
          <w:sz w:val="18"/>
        </w:rPr>
        <w:t>2021</w:t>
      </w:r>
    </w:p>
    <w:p w14:paraId="3FA762F9" w14:textId="138CAF3F" w:rsidR="00123715" w:rsidRDefault="00CF31B4" w:rsidP="00123715">
      <w:pPr>
        <w:rPr>
          <w:color w:val="292929"/>
          <w:sz w:val="18"/>
        </w:rPr>
      </w:pPr>
      <w:r>
        <w:rPr>
          <w:color w:val="292929"/>
          <w:sz w:val="18"/>
        </w:rPr>
        <w:br w:type="page"/>
      </w:r>
    </w:p>
    <w:p w14:paraId="4C97DED1" w14:textId="3C1377B1" w:rsidR="00CF31B4" w:rsidRPr="00123715" w:rsidRDefault="00CF31B4" w:rsidP="00CF31B4">
      <w:pPr>
        <w:pStyle w:val="Heading1"/>
        <w:ind w:left="-5" w:right="4034"/>
        <w:rPr>
          <w:lang w:val="fr-FR"/>
        </w:rPr>
      </w:pPr>
      <w:r w:rsidRPr="00123715">
        <w:rPr>
          <w:lang w:val="fr-FR"/>
        </w:rPr>
        <w:lastRenderedPageBreak/>
        <w:t>Masters in Data Science</w:t>
      </w:r>
    </w:p>
    <w:p w14:paraId="794BC4E0" w14:textId="535F7385" w:rsidR="00CF31B4" w:rsidRPr="00CF31B4" w:rsidRDefault="00CF31B4" w:rsidP="00CF31B4">
      <w:pPr>
        <w:pStyle w:val="Heading2"/>
        <w:ind w:left="-5"/>
        <w:rPr>
          <w:lang w:val="fr-FR"/>
        </w:rPr>
      </w:pPr>
      <w:r w:rsidRPr="00CF31B4">
        <w:rPr>
          <w:lang w:val="fr-FR"/>
        </w:rPr>
        <w:t>École Supérieure d'Ingénieurs de Beyrouth</w:t>
      </w:r>
    </w:p>
    <w:p w14:paraId="6ACCB41E" w14:textId="2A54EFDF" w:rsidR="00CF31B4" w:rsidRPr="00CF31B4" w:rsidRDefault="00CF31B4" w:rsidP="00CF31B4">
      <w:pPr>
        <w:spacing w:after="63"/>
        <w:ind w:left="-5" w:hanging="10"/>
        <w:rPr>
          <w:lang w:val="fr-FR"/>
        </w:rPr>
      </w:pPr>
      <w:proofErr w:type="spellStart"/>
      <w:r w:rsidRPr="00CF31B4">
        <w:rPr>
          <w:color w:val="292929"/>
          <w:sz w:val="18"/>
          <w:lang w:val="fr-FR"/>
        </w:rPr>
        <w:t>Mansourieh</w:t>
      </w:r>
      <w:proofErr w:type="spellEnd"/>
    </w:p>
    <w:p w14:paraId="4A26CEB8" w14:textId="1D482281" w:rsidR="00CF31B4" w:rsidRDefault="00123715" w:rsidP="00CF31B4">
      <w:pPr>
        <w:spacing w:after="63"/>
        <w:ind w:left="-5" w:hanging="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A1E5AD3" wp14:editId="595DEB84">
                <wp:simplePos x="0" y="0"/>
                <wp:positionH relativeFrom="page">
                  <wp:posOffset>516890</wp:posOffset>
                </wp:positionH>
                <wp:positionV relativeFrom="page">
                  <wp:posOffset>1276350</wp:posOffset>
                </wp:positionV>
                <wp:extent cx="6667500" cy="9525"/>
                <wp:effectExtent l="0" t="0" r="0" b="0"/>
                <wp:wrapTopAndBottom/>
                <wp:docPr id="840" name="Group 8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67500" cy="9525"/>
                          <a:chOff x="0" y="0"/>
                          <a:chExt cx="6667500" cy="9525"/>
                        </a:xfrm>
                      </wpg:grpSpPr>
                      <wps:wsp>
                        <wps:cNvPr id="1319" name="Shape 1319"/>
                        <wps:cNvSpPr/>
                        <wps:spPr>
                          <a:xfrm>
                            <a:off x="0" y="0"/>
                            <a:ext cx="66675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67500" h="9525">
                                <a:moveTo>
                                  <a:pt x="0" y="0"/>
                                </a:moveTo>
                                <a:lnTo>
                                  <a:pt x="6667500" y="0"/>
                                </a:lnTo>
                                <a:lnTo>
                                  <a:pt x="66675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9292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C872FE" id="Group 840" o:spid="_x0000_s1026" style="position:absolute;margin-left:40.7pt;margin-top:100.5pt;width:525pt;height:.75pt;z-index:251658240;mso-position-horizontal-relative:page;mso-position-vertical-relative:page" coordsize="66675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">
                <v:shape id="Shape 1319" o:spid="_x0000_s1027" style="position:absolute;width:66675;height:95;visibility:visible;mso-wrap-style:square;v-text-anchor:top" coordsize="666750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" path="m,l6667500,r,9525l,9525,,e" fillcolor="#292929" stroked="f" strokeweight="0">
                  <v:stroke miterlimit="83231f" joinstyle="miter"/>
                  <v:path arrowok="t" textboxrect="0,0,6667500,9525"/>
                </v:shape>
                <w10:wrap type="topAndBottom" anchorx="page" anchory="page"/>
              </v:group>
            </w:pict>
          </mc:Fallback>
        </mc:AlternateContent>
      </w:r>
      <w:r w:rsidR="00CF31B4">
        <w:rPr>
          <w:color w:val="292929"/>
          <w:sz w:val="18"/>
        </w:rPr>
        <w:t>2021</w:t>
      </w:r>
    </w:p>
    <w:p w14:paraId="6317FD98" w14:textId="796A26EB" w:rsidR="00CF31B4" w:rsidRDefault="00CF31B4">
      <w:pPr>
        <w:spacing w:after="63"/>
        <w:ind w:left="-5" w:hanging="10"/>
      </w:pPr>
    </w:p>
    <w:p w14:paraId="391270C3" w14:textId="77777777" w:rsidR="002D1197" w:rsidRDefault="00192252">
      <w:pPr>
        <w:pStyle w:val="Heading2"/>
        <w:spacing w:after="341"/>
        <w:ind w:left="-5"/>
      </w:pPr>
      <w:r>
        <w:t>Skills</w:t>
      </w:r>
    </w:p>
    <w:p w14:paraId="137CBEC9" w14:textId="77777777" w:rsidR="002D1197" w:rsidRDefault="00E96380">
      <w:pPr>
        <w:spacing w:after="0"/>
        <w:ind w:left="-5" w:hanging="10"/>
      </w:pPr>
      <w:r>
        <w:rPr>
          <w:color w:val="292929"/>
          <w:sz w:val="18"/>
        </w:rPr>
        <w:t>Multilingual,</w:t>
      </w:r>
      <w:r w:rsidR="00192252">
        <w:rPr>
          <w:color w:val="292929"/>
          <w:sz w:val="24"/>
        </w:rPr>
        <w:t xml:space="preserve"> </w:t>
      </w:r>
      <w:r w:rsidR="00192252">
        <w:rPr>
          <w:color w:val="292929"/>
          <w:sz w:val="18"/>
        </w:rPr>
        <w:t xml:space="preserve">Conflict </w:t>
      </w:r>
      <w:r>
        <w:rPr>
          <w:color w:val="292929"/>
          <w:sz w:val="18"/>
        </w:rPr>
        <w:t>Resolution,</w:t>
      </w:r>
      <w:r w:rsidR="00192252">
        <w:rPr>
          <w:color w:val="292929"/>
          <w:sz w:val="24"/>
        </w:rPr>
        <w:t xml:space="preserve"> </w:t>
      </w:r>
      <w:r>
        <w:rPr>
          <w:color w:val="292929"/>
          <w:sz w:val="18"/>
        </w:rPr>
        <w:t>Leadership,</w:t>
      </w:r>
      <w:r w:rsidR="00192252">
        <w:rPr>
          <w:color w:val="292929"/>
          <w:sz w:val="24"/>
        </w:rPr>
        <w:t xml:space="preserve"> </w:t>
      </w:r>
      <w:r>
        <w:rPr>
          <w:color w:val="292929"/>
          <w:sz w:val="18"/>
        </w:rPr>
        <w:t>Communication,</w:t>
      </w:r>
      <w:r w:rsidR="00192252">
        <w:rPr>
          <w:color w:val="292929"/>
          <w:sz w:val="24"/>
        </w:rPr>
        <w:t xml:space="preserve"> </w:t>
      </w:r>
      <w:r>
        <w:rPr>
          <w:color w:val="292929"/>
          <w:sz w:val="18"/>
        </w:rPr>
        <w:t>C#, Scala,</w:t>
      </w:r>
      <w:r w:rsidR="00192252">
        <w:rPr>
          <w:color w:val="292929"/>
          <w:sz w:val="24"/>
        </w:rPr>
        <w:t xml:space="preserve"> </w:t>
      </w:r>
      <w:r>
        <w:rPr>
          <w:color w:val="292929"/>
          <w:sz w:val="18"/>
        </w:rPr>
        <w:t>Python, Basic HTML/CSS/JS,</w:t>
      </w:r>
      <w:r w:rsidR="00192252">
        <w:rPr>
          <w:color w:val="292929"/>
          <w:sz w:val="24"/>
        </w:rPr>
        <w:t xml:space="preserve"> </w:t>
      </w:r>
      <w:r w:rsidR="00192252">
        <w:rPr>
          <w:color w:val="292929"/>
          <w:sz w:val="18"/>
        </w:rPr>
        <w:t xml:space="preserve">Fast Learner </w:t>
      </w:r>
    </w:p>
    <w:p w14:paraId="33AFE59C" w14:textId="77777777" w:rsidR="002D1197" w:rsidRDefault="00192252">
      <w:pPr>
        <w:spacing w:after="324"/>
        <w:ind w:right="-2373"/>
      </w:pPr>
      <w:r>
        <w:rPr>
          <w:noProof/>
        </w:rPr>
        <mc:AlternateContent>
          <mc:Choice Requires="wpg">
            <w:drawing>
              <wp:inline distT="0" distB="0" distL="0" distR="0" wp14:anchorId="4D404F9F" wp14:editId="373B5450">
                <wp:extent cx="6667500" cy="9525"/>
                <wp:effectExtent l="0" t="0" r="0" b="0"/>
                <wp:docPr id="839" name="Group 8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67500" cy="9525"/>
                          <a:chOff x="0" y="0"/>
                          <a:chExt cx="6667500" cy="9525"/>
                        </a:xfrm>
                      </wpg:grpSpPr>
                      <wps:wsp>
                        <wps:cNvPr id="1317" name="Shape 1317"/>
                        <wps:cNvSpPr/>
                        <wps:spPr>
                          <a:xfrm>
                            <a:off x="0" y="0"/>
                            <a:ext cx="66675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67500" h="9525">
                                <a:moveTo>
                                  <a:pt x="0" y="0"/>
                                </a:moveTo>
                                <a:lnTo>
                                  <a:pt x="6667500" y="0"/>
                                </a:lnTo>
                                <a:lnTo>
                                  <a:pt x="66675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9292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39" style="width:525pt;height:0.75pt;mso-position-horizontal-relative:char;mso-position-vertical-relative:line" coordsize="66675,95">
                <v:shape id="Shape 1318" style="position:absolute;width:66675;height:95;left:0;top:0;" coordsize="6667500,9525" path="m0,0l6667500,0l6667500,9525l0,9525l0,0">
                  <v:stroke weight="0pt" endcap="flat" joinstyle="miter" miterlimit="10" on="false" color="#000000" opacity="0"/>
                  <v:fill on="true" color="#292929"/>
                </v:shape>
              </v:group>
            </w:pict>
          </mc:Fallback>
        </mc:AlternateContent>
      </w:r>
    </w:p>
    <w:p w14:paraId="7E085B2C" w14:textId="77777777" w:rsidR="002D1197" w:rsidRDefault="00192252">
      <w:pPr>
        <w:spacing w:after="262"/>
        <w:ind w:left="-5" w:hanging="10"/>
      </w:pPr>
      <w:r>
        <w:rPr>
          <w:b/>
          <w:color w:val="292929"/>
          <w:sz w:val="18"/>
        </w:rPr>
        <w:t>Languages</w:t>
      </w:r>
    </w:p>
    <w:p w14:paraId="219EAE75" w14:textId="764702ED" w:rsidR="002D1197" w:rsidRDefault="00192252">
      <w:pPr>
        <w:pStyle w:val="Heading2"/>
        <w:tabs>
          <w:tab w:val="center" w:pos="1565"/>
          <w:tab w:val="center" w:pos="2723"/>
          <w:tab w:val="center" w:pos="4051"/>
        </w:tabs>
        <w:ind w:left="-15" w:firstLine="0"/>
      </w:pPr>
      <w:r>
        <w:t>French</w:t>
      </w:r>
      <w:r>
        <w:tab/>
        <w:t>English</w:t>
      </w:r>
      <w:r>
        <w:tab/>
        <w:t>Arabic</w:t>
      </w:r>
      <w:r>
        <w:tab/>
        <w:t>Japanese</w:t>
      </w:r>
    </w:p>
    <w:p w14:paraId="5F978190" w14:textId="77777777" w:rsidR="002D1197" w:rsidRDefault="00192252">
      <w:pPr>
        <w:tabs>
          <w:tab w:val="center" w:pos="1646"/>
          <w:tab w:val="center" w:pos="2862"/>
          <w:tab w:val="center" w:pos="4054"/>
        </w:tabs>
        <w:spacing w:after="63"/>
        <w:ind w:left="-15"/>
      </w:pPr>
      <w:r>
        <w:rPr>
          <w:color w:val="292929"/>
          <w:sz w:val="18"/>
        </w:rPr>
        <w:t>Advanced</w:t>
      </w:r>
      <w:r>
        <w:rPr>
          <w:color w:val="292929"/>
          <w:sz w:val="18"/>
        </w:rPr>
        <w:tab/>
      </w:r>
      <w:proofErr w:type="spellStart"/>
      <w:r>
        <w:rPr>
          <w:color w:val="292929"/>
          <w:sz w:val="18"/>
        </w:rPr>
        <w:t>Advanced</w:t>
      </w:r>
      <w:proofErr w:type="spellEnd"/>
      <w:r>
        <w:rPr>
          <w:color w:val="292929"/>
          <w:sz w:val="18"/>
        </w:rPr>
        <w:tab/>
      </w:r>
      <w:proofErr w:type="spellStart"/>
      <w:r>
        <w:rPr>
          <w:color w:val="292929"/>
          <w:sz w:val="18"/>
        </w:rPr>
        <w:t>Advanced</w:t>
      </w:r>
      <w:proofErr w:type="spellEnd"/>
      <w:r>
        <w:rPr>
          <w:color w:val="292929"/>
          <w:sz w:val="18"/>
        </w:rPr>
        <w:tab/>
        <w:t>Beginner</w:t>
      </w:r>
    </w:p>
    <w:p w14:paraId="525260F4" w14:textId="77777777" w:rsidR="002D1197" w:rsidRDefault="00192252">
      <w:pPr>
        <w:spacing w:after="325"/>
        <w:ind w:right="-2373"/>
      </w:pPr>
      <w:r>
        <w:rPr>
          <w:noProof/>
        </w:rPr>
        <mc:AlternateContent>
          <mc:Choice Requires="wpg">
            <w:drawing>
              <wp:inline distT="0" distB="0" distL="0" distR="0" wp14:anchorId="07D90D6F" wp14:editId="2CE509DB">
                <wp:extent cx="6667500" cy="9525"/>
                <wp:effectExtent l="0" t="0" r="0" b="0"/>
                <wp:docPr id="838" name="Group 8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67500" cy="9525"/>
                          <a:chOff x="0" y="0"/>
                          <a:chExt cx="6667500" cy="9525"/>
                        </a:xfrm>
                      </wpg:grpSpPr>
                      <wps:wsp>
                        <wps:cNvPr id="1321" name="Shape 1321"/>
                        <wps:cNvSpPr/>
                        <wps:spPr>
                          <a:xfrm>
                            <a:off x="0" y="0"/>
                            <a:ext cx="66675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67500" h="9525">
                                <a:moveTo>
                                  <a:pt x="0" y="0"/>
                                </a:moveTo>
                                <a:lnTo>
                                  <a:pt x="6667500" y="0"/>
                                </a:lnTo>
                                <a:lnTo>
                                  <a:pt x="66675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9292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38" style="width:525pt;height:0.75pt;mso-position-horizontal-relative:char;mso-position-vertical-relative:line" coordsize="66675,95">
                <v:shape id="Shape 1322" style="position:absolute;width:66675;height:95;left:0;top:0;" coordsize="6667500,9525" path="m0,0l6667500,0l6667500,9525l0,9525l0,0">
                  <v:stroke weight="0pt" endcap="flat" joinstyle="miter" miterlimit="10" on="false" color="#000000" opacity="0"/>
                  <v:fill on="true" color="#292929"/>
                </v:shape>
              </v:group>
            </w:pict>
          </mc:Fallback>
        </mc:AlternateContent>
      </w:r>
    </w:p>
    <w:p w14:paraId="3D5E6335" w14:textId="77777777" w:rsidR="002D1197" w:rsidRDefault="00192252">
      <w:pPr>
        <w:pStyle w:val="Heading2"/>
        <w:spacing w:after="262"/>
        <w:ind w:left="-5"/>
      </w:pPr>
      <w:r>
        <w:t>Certifications &amp; Courses</w:t>
      </w:r>
    </w:p>
    <w:p w14:paraId="6910B7AD" w14:textId="77777777" w:rsidR="002D1197" w:rsidRDefault="00192252">
      <w:pPr>
        <w:spacing w:after="258"/>
        <w:ind w:left="-5" w:hanging="10"/>
      </w:pPr>
      <w:r>
        <w:rPr>
          <w:color w:val="3B3B3B"/>
          <w:sz w:val="18"/>
        </w:rPr>
        <w:t>Red Cross First Aid Certification</w:t>
      </w:r>
    </w:p>
    <w:p w14:paraId="4163565E" w14:textId="77777777" w:rsidR="001B3FA5" w:rsidRDefault="00192252" w:rsidP="004F3BBB">
      <w:pPr>
        <w:spacing w:after="258"/>
        <w:ind w:left="-5" w:hanging="10"/>
        <w:rPr>
          <w:color w:val="3B3B3B"/>
          <w:sz w:val="18"/>
        </w:rPr>
      </w:pPr>
      <w:r>
        <w:rPr>
          <w:color w:val="3B3B3B"/>
          <w:sz w:val="18"/>
        </w:rPr>
        <w:t>IFPA Personal Trainer Certification</w:t>
      </w:r>
      <w:bookmarkStart w:id="0" w:name="_GoBack"/>
      <w:bookmarkEnd w:id="0"/>
    </w:p>
    <w:p w14:paraId="1AF52AEB" w14:textId="77777777" w:rsidR="004F3BBB" w:rsidRDefault="004F3BBB" w:rsidP="004F3BBB">
      <w:pPr>
        <w:spacing w:after="258"/>
        <w:ind w:left="-5" w:hanging="10"/>
        <w:rPr>
          <w:color w:val="3B3B3B"/>
          <w:sz w:val="18"/>
        </w:rPr>
      </w:pPr>
      <w:r>
        <w:rPr>
          <w:color w:val="3B3B3B"/>
          <w:sz w:val="18"/>
        </w:rPr>
        <w:t xml:space="preserve">Participant in many </w:t>
      </w:r>
      <w:proofErr w:type="spellStart"/>
      <w:r>
        <w:rPr>
          <w:color w:val="3B3B3B"/>
          <w:sz w:val="18"/>
        </w:rPr>
        <w:t>Hult</w:t>
      </w:r>
      <w:proofErr w:type="spellEnd"/>
      <w:r>
        <w:rPr>
          <w:color w:val="3B3B3B"/>
          <w:sz w:val="18"/>
        </w:rPr>
        <w:t xml:space="preserve"> Prizes and Entrepreneurship programs</w:t>
      </w:r>
    </w:p>
    <w:p w14:paraId="4A7C39E2" w14:textId="77777777" w:rsidR="004F3BBB" w:rsidRPr="004F3BBB" w:rsidRDefault="004F3BBB" w:rsidP="004F3BBB">
      <w:pPr>
        <w:spacing w:after="258"/>
        <w:ind w:left="-5" w:hanging="10"/>
        <w:rPr>
          <w:color w:val="3B3B3B"/>
          <w:sz w:val="18"/>
        </w:rPr>
      </w:pPr>
      <w:r>
        <w:rPr>
          <w:color w:val="3B3B3B"/>
          <w:sz w:val="18"/>
        </w:rPr>
        <w:t xml:space="preserve">Mount Lebanon Powerlifting Champion </w:t>
      </w:r>
    </w:p>
    <w:sectPr w:rsidR="004F3BBB" w:rsidRPr="004F3BBB">
      <w:pgSz w:w="12240" w:h="15840"/>
      <w:pgMar w:top="567" w:right="3262" w:bottom="1041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D0EE5F" w14:textId="77777777" w:rsidR="00AD1C06" w:rsidRDefault="00AD1C06" w:rsidP="00123715">
      <w:pPr>
        <w:spacing w:after="0" w:line="240" w:lineRule="auto"/>
      </w:pPr>
      <w:r>
        <w:separator/>
      </w:r>
    </w:p>
  </w:endnote>
  <w:endnote w:type="continuationSeparator" w:id="0">
    <w:p w14:paraId="0966F35E" w14:textId="77777777" w:rsidR="00AD1C06" w:rsidRDefault="00AD1C06" w:rsidP="001237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2120FD" w14:textId="77777777" w:rsidR="00AD1C06" w:rsidRDefault="00AD1C06" w:rsidP="00123715">
      <w:pPr>
        <w:spacing w:after="0" w:line="240" w:lineRule="auto"/>
      </w:pPr>
      <w:r>
        <w:separator/>
      </w:r>
    </w:p>
  </w:footnote>
  <w:footnote w:type="continuationSeparator" w:id="0">
    <w:p w14:paraId="6A11A434" w14:textId="77777777" w:rsidR="00AD1C06" w:rsidRDefault="00AD1C06" w:rsidP="001237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jEytjQ0MDI3NzJQ0lEKTi0uzszPAykwrAUACKWpySwAAAA="/>
  </w:docVars>
  <w:rsids>
    <w:rsidRoot w:val="002D1197"/>
    <w:rsid w:val="00123715"/>
    <w:rsid w:val="00192252"/>
    <w:rsid w:val="001B3FA5"/>
    <w:rsid w:val="001B5AD2"/>
    <w:rsid w:val="002B524D"/>
    <w:rsid w:val="002D1197"/>
    <w:rsid w:val="004F3BBB"/>
    <w:rsid w:val="00933F69"/>
    <w:rsid w:val="009F1E1A"/>
    <w:rsid w:val="00A74BB9"/>
    <w:rsid w:val="00AD1C06"/>
    <w:rsid w:val="00BB3878"/>
    <w:rsid w:val="00CF31B4"/>
    <w:rsid w:val="00E96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380C"/>
  <w15:docId w15:val="{CAF7C666-8A14-2D42-9D80-DD5173EC0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50" w:line="248" w:lineRule="auto"/>
      <w:ind w:left="10" w:hanging="10"/>
      <w:outlineLvl w:val="0"/>
    </w:pPr>
    <w:rPr>
      <w:rFonts w:ascii="Calibri" w:eastAsia="Calibri" w:hAnsi="Calibri" w:cs="Calibri"/>
      <w:b/>
      <w:color w:val="292929"/>
      <w:sz w:val="23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59"/>
      <w:ind w:left="10" w:hanging="10"/>
      <w:outlineLvl w:val="1"/>
    </w:pPr>
    <w:rPr>
      <w:rFonts w:ascii="Calibri" w:eastAsia="Calibri" w:hAnsi="Calibri" w:cs="Calibri"/>
      <w:b/>
      <w:color w:val="292929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292929"/>
      <w:sz w:val="23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292929"/>
      <w:sz w:val="1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BB387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37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71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237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715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Template</vt:lpstr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Template</dc:title>
  <dc:subject/>
  <dc:creator>user</dc:creator>
  <cp:keywords/>
  <cp:lastModifiedBy>Elio Obeid</cp:lastModifiedBy>
  <cp:revision>4</cp:revision>
  <dcterms:created xsi:type="dcterms:W3CDTF">2020-01-12T11:25:00Z</dcterms:created>
  <dcterms:modified xsi:type="dcterms:W3CDTF">2020-02-17T17:33:00Z</dcterms:modified>
</cp:coreProperties>
</file>